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78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68"/>
        <w:gridCol w:w="1134"/>
        <w:gridCol w:w="4678"/>
        <w:gridCol w:w="4709"/>
      </w:tblGrid>
      <w:tr w:rsidR="00370C81" w:rsidRPr="003435D1" w14:paraId="6A3BB7E1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D5786E4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01DEC9AD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A9D1093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rFonts w:ascii="Segoe UI" w:hAnsi="Segoe UI" w:cs="Segoe UI"/>
                <w:color w:val="333333"/>
                <w:szCs w:val="18"/>
                <w:shd w:val="clear" w:color="auto" w:fill="FFFFFF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16919632" w14:textId="77777777" w:rsidR="00370C81" w:rsidRDefault="00370C81" w:rsidP="00245F21">
            <w:pPr>
              <w:pStyle w:val="ISOChange"/>
              <w:spacing w:before="60" w:after="60" w:line="240" w:lineRule="auto"/>
              <w:rPr>
                <w:rFonts w:ascii="Segoe UI" w:hAnsi="Segoe UI" w:cs="Segoe UI"/>
                <w:color w:val="333333"/>
                <w:szCs w:val="18"/>
                <w:shd w:val="clear" w:color="auto" w:fill="FFFFFF"/>
              </w:rPr>
            </w:pPr>
          </w:p>
        </w:tc>
      </w:tr>
      <w:tr w:rsidR="00370C81" w:rsidRPr="003435D1" w14:paraId="3A07D409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100A2A07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70FB089C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E563A54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2D087F49" w14:textId="77777777" w:rsidR="00370C81" w:rsidRDefault="00370C81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370C81" w:rsidRPr="003435D1" w14:paraId="66DA4205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95E1FCE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0AF70711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A70C016" w14:textId="77777777" w:rsidR="00370C81" w:rsidRPr="003D27BB" w:rsidRDefault="00370C81" w:rsidP="00245F21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333333"/>
                <w:sz w:val="18"/>
                <w:szCs w:val="18"/>
                <w:lang w:val="en-US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285ECCE" w14:textId="77777777" w:rsidR="00370C81" w:rsidRPr="003D27BB" w:rsidRDefault="00370C81" w:rsidP="00245F21">
            <w:pPr>
              <w:pStyle w:val="NormalWeb"/>
              <w:shd w:val="clear" w:color="auto" w:fill="FFFFFF"/>
              <w:spacing w:before="0" w:beforeAutospacing="0" w:after="0" w:afterAutospacing="0"/>
              <w:rPr>
                <w:szCs w:val="18"/>
                <w:lang w:val="en-US"/>
              </w:rPr>
            </w:pPr>
          </w:p>
        </w:tc>
      </w:tr>
      <w:tr w:rsidR="00370C81" w:rsidRPr="003435D1" w14:paraId="1FECDB03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E23B9F2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BA15AA0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F7771ED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45A86AA" w14:textId="77777777" w:rsidR="00370C81" w:rsidRDefault="00370C81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370C81" w:rsidRPr="003435D1" w14:paraId="0102F0A5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C9ABEDB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3798BD50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E85E894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23832D5" w14:textId="77777777" w:rsidR="00370C81" w:rsidRDefault="00370C81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2A3F5FB6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070282D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59C209B5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3FB49E9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5A4F2B5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64396E3E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01C3744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7580ED90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E26A08D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5AEA2926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4D69BE0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DA00CC1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4016136B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29F3B867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5F61AAB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63B1FC5D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4C09DA19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3100D49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7E860BA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78D37810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5F7F0FF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83E2622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6349D625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22A92395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DC6D24F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28DD0A0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BF1FE01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4DAA4BE5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92E80BD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280D7F65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05898DD9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610503C3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86E3046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63EBE80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01F22DF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4D9A0534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DEAC910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2330487A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E5925BF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D09D76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38212616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AE3A124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49A9BE7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FFCB3A6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6C84A7AA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23EC3786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0BA36F16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7E94C6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C24C1BD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592963F3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5124AB94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3B02C45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289F26C3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7C9EDC8E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75802BFE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113AA41B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7DF7412E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18C860A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6FED8B7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9CCCF55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1B7D1CDE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774A150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305D6DAE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B456A1B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10442A3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43E462E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2ED523E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5578EB3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AE47CE4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A97FD7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3F4FC09B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A4E7167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0E616432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494D9B98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156F05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1B2110C1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487AAA7A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24EAF312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47BD0D4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7D07464E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</w:tbl>
    <w:p w14:paraId="09788D4B" w14:textId="77777777" w:rsidR="00A9693B" w:rsidRDefault="00A9693B" w:rsidP="00A9693B">
      <w:pPr>
        <w:rPr>
          <w:lang w:val="en-US"/>
        </w:rPr>
      </w:pPr>
    </w:p>
    <w:p w14:paraId="70D1236D" w14:textId="77777777" w:rsidR="00A9693B" w:rsidRDefault="00A9693B" w:rsidP="00A9693B">
      <w:pPr>
        <w:rPr>
          <w:lang w:val="en-US"/>
        </w:rPr>
      </w:pPr>
    </w:p>
    <w:p w14:paraId="2248FABF" w14:textId="77777777" w:rsidR="00A9693B" w:rsidRDefault="00A9693B" w:rsidP="00A9693B">
      <w:pPr>
        <w:rPr>
          <w:lang w:val="en-US"/>
        </w:rPr>
      </w:pPr>
    </w:p>
    <w:p w14:paraId="64C82576" w14:textId="77777777" w:rsidR="00A9693B" w:rsidRDefault="00A9693B" w:rsidP="00A9693B">
      <w:pPr>
        <w:rPr>
          <w:lang w:val="en-US"/>
        </w:rPr>
      </w:pPr>
    </w:p>
    <w:p w14:paraId="6D5202EC" w14:textId="77777777" w:rsidR="00A9693B" w:rsidRDefault="00A9693B" w:rsidP="00A9693B">
      <w:pPr>
        <w:rPr>
          <w:lang w:val="en-US"/>
        </w:rPr>
      </w:pPr>
    </w:p>
    <w:p w14:paraId="7E46F684" w14:textId="77777777" w:rsidR="00A9693B" w:rsidRDefault="00A9693B" w:rsidP="00A9693B">
      <w:pPr>
        <w:rPr>
          <w:lang w:val="en-US"/>
        </w:rPr>
      </w:pPr>
    </w:p>
    <w:p w14:paraId="036C1D9E" w14:textId="77777777" w:rsidR="00A9693B" w:rsidRDefault="00A9693B" w:rsidP="00A9693B">
      <w:pPr>
        <w:rPr>
          <w:lang w:val="en-US"/>
        </w:rPr>
      </w:pPr>
    </w:p>
    <w:p w14:paraId="65B8ED05" w14:textId="77777777" w:rsidR="00A9693B" w:rsidRDefault="00A9693B" w:rsidP="00A9693B">
      <w:pPr>
        <w:rPr>
          <w:lang w:val="en-US"/>
        </w:rPr>
      </w:pPr>
    </w:p>
    <w:p w14:paraId="0269C29F" w14:textId="77777777" w:rsidR="00A9693B" w:rsidRDefault="00A9693B" w:rsidP="00A9693B">
      <w:pPr>
        <w:rPr>
          <w:lang w:val="en-US"/>
        </w:rPr>
      </w:pPr>
    </w:p>
    <w:p w14:paraId="2E5BED28" w14:textId="77777777" w:rsidR="00A9693B" w:rsidRDefault="00A9693B" w:rsidP="00A9693B">
      <w:pPr>
        <w:rPr>
          <w:lang w:val="en-US"/>
        </w:rPr>
      </w:pPr>
    </w:p>
    <w:p w14:paraId="17A5F57F" w14:textId="77777777" w:rsidR="00A9693B" w:rsidRDefault="00A9693B" w:rsidP="00A9693B">
      <w:pPr>
        <w:rPr>
          <w:lang w:val="en-US"/>
        </w:rPr>
      </w:pPr>
    </w:p>
    <w:p w14:paraId="54C7CB13" w14:textId="77777777" w:rsidR="00A9693B" w:rsidRDefault="00A9693B" w:rsidP="00A9693B">
      <w:pPr>
        <w:rPr>
          <w:lang w:val="en-US"/>
        </w:rPr>
      </w:pPr>
    </w:p>
    <w:p w14:paraId="0FC66BC0" w14:textId="77777777" w:rsidR="00A9693B" w:rsidRPr="00B72A45" w:rsidRDefault="00A9693B" w:rsidP="00A9693B">
      <w:pPr>
        <w:rPr>
          <w:lang w:val="en-US"/>
        </w:rPr>
      </w:pPr>
    </w:p>
    <w:p w14:paraId="4A20620B" w14:textId="77777777" w:rsidR="00896C49" w:rsidRDefault="00896C49"/>
    <w:sectPr w:rsidR="00896C49" w:rsidSect="00B72A45">
      <w:headerReference w:type="default" r:id="rId9"/>
      <w:footerReference w:type="default" r:id="rId10"/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7C70B" w14:textId="77777777" w:rsidR="00A9693B" w:rsidRDefault="00A9693B" w:rsidP="00A9693B">
      <w:r>
        <w:separator/>
      </w:r>
    </w:p>
  </w:endnote>
  <w:endnote w:type="continuationSeparator" w:id="0">
    <w:p w14:paraId="1ECA16B1" w14:textId="77777777" w:rsidR="00A9693B" w:rsidRDefault="00A9693B" w:rsidP="00A9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479"/>
      <w:gridCol w:w="4479"/>
      <w:gridCol w:w="4479"/>
    </w:tblGrid>
    <w:tr w:rsidR="086FBBF9" w14:paraId="4CD241EE" w14:textId="77777777" w:rsidTr="086FBBF9">
      <w:tc>
        <w:tcPr>
          <w:tcW w:w="4479" w:type="dxa"/>
        </w:tcPr>
        <w:p w14:paraId="15BAAB60" w14:textId="6187D372" w:rsidR="086FBBF9" w:rsidRDefault="086FBBF9" w:rsidP="086FBBF9">
          <w:pPr>
            <w:pStyle w:val="Sidehoved"/>
            <w:ind w:left="-115"/>
            <w:jc w:val="left"/>
          </w:pPr>
        </w:p>
      </w:tc>
      <w:tc>
        <w:tcPr>
          <w:tcW w:w="4479" w:type="dxa"/>
        </w:tcPr>
        <w:p w14:paraId="7D2722AE" w14:textId="54783FC6" w:rsidR="086FBBF9" w:rsidRDefault="086FBBF9" w:rsidP="086FBBF9">
          <w:pPr>
            <w:pStyle w:val="Sidehoved"/>
            <w:jc w:val="center"/>
          </w:pPr>
        </w:p>
      </w:tc>
      <w:tc>
        <w:tcPr>
          <w:tcW w:w="4479" w:type="dxa"/>
        </w:tcPr>
        <w:p w14:paraId="1A64DB58" w14:textId="12D671DB" w:rsidR="086FBBF9" w:rsidRDefault="086FBBF9" w:rsidP="086FBBF9">
          <w:pPr>
            <w:pStyle w:val="Sidehoved"/>
            <w:ind w:right="-115"/>
            <w:jc w:val="right"/>
          </w:pPr>
        </w:p>
      </w:tc>
    </w:tr>
  </w:tbl>
  <w:p w14:paraId="7AD5160B" w14:textId="4138C5AC" w:rsidR="086FBBF9" w:rsidRDefault="086FBBF9" w:rsidP="086FBBF9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8AAD3" w14:textId="77777777" w:rsidR="00A9693B" w:rsidRDefault="00A9693B" w:rsidP="00A9693B">
      <w:r>
        <w:separator/>
      </w:r>
    </w:p>
  </w:footnote>
  <w:footnote w:type="continuationSeparator" w:id="0">
    <w:p w14:paraId="7D113FF1" w14:textId="77777777" w:rsidR="00A9693B" w:rsidRDefault="00A9693B" w:rsidP="00A969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869" w:type="dxa"/>
      <w:tblInd w:w="747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2580"/>
      <w:gridCol w:w="4611"/>
      <w:gridCol w:w="4678"/>
    </w:tblGrid>
    <w:tr w:rsidR="00200A4A" w:rsidRPr="00DE295B" w14:paraId="1833BC4C" w14:textId="77777777" w:rsidTr="00C916E3">
      <w:trPr>
        <w:cantSplit/>
        <w:trHeight w:val="411"/>
      </w:trPr>
      <w:tc>
        <w:tcPr>
          <w:tcW w:w="2580" w:type="dxa"/>
          <w:tcBorders>
            <w:top w:val="nil"/>
            <w:left w:val="nil"/>
            <w:bottom w:val="nil"/>
            <w:right w:val="nil"/>
          </w:tcBorders>
        </w:tcPr>
        <w:p w14:paraId="20CF240F" w14:textId="77777777" w:rsidR="00200A4A" w:rsidRPr="00A9693B" w:rsidRDefault="00200A4A" w:rsidP="002F2CA1">
          <w:pPr>
            <w:pStyle w:val="ISOComments"/>
            <w:spacing w:before="60" w:after="60"/>
            <w:rPr>
              <w:rStyle w:val="MTEquationSection"/>
              <w:b/>
              <w:bCs/>
              <w:sz w:val="22"/>
              <w:lang w:val="da-DK"/>
            </w:rPr>
          </w:pPr>
          <w:r w:rsidRPr="00A9693B">
            <w:rPr>
              <w:rStyle w:val="MTEquationSection"/>
              <w:b/>
              <w:bCs/>
              <w:sz w:val="22"/>
              <w:lang w:val="da-DK"/>
            </w:rPr>
            <w:t>Kommentarskabelon</w:t>
          </w:r>
        </w:p>
      </w:tc>
      <w:tc>
        <w:tcPr>
          <w:tcW w:w="4611" w:type="dxa"/>
          <w:tcBorders>
            <w:top w:val="nil"/>
            <w:left w:val="nil"/>
            <w:bottom w:val="nil"/>
            <w:right w:val="nil"/>
          </w:tcBorders>
        </w:tcPr>
        <w:p w14:paraId="6F7F94C9" w14:textId="40E42334" w:rsidR="00200A4A" w:rsidRPr="00DE295B" w:rsidRDefault="003B4E88" w:rsidP="00C83187">
          <w:pPr>
            <w:pStyle w:val="ISOComments"/>
            <w:spacing w:before="60" w:after="60"/>
            <w:rPr>
              <w:b/>
              <w:bCs/>
              <w:lang w:val="da-DK"/>
            </w:rPr>
          </w:pPr>
          <w:r>
            <w:rPr>
              <w:b/>
              <w:bCs/>
              <w:lang w:val="da-DK"/>
            </w:rPr>
            <w:t>Dansk Standard: Guide for risikostyring</w:t>
          </w:r>
        </w:p>
      </w:tc>
      <w:tc>
        <w:tcPr>
          <w:tcW w:w="4678" w:type="dxa"/>
          <w:tcBorders>
            <w:top w:val="nil"/>
            <w:left w:val="nil"/>
            <w:bottom w:val="nil"/>
            <w:right w:val="nil"/>
          </w:tcBorders>
        </w:tcPr>
        <w:p w14:paraId="1A1E51C5" w14:textId="4D31A509" w:rsidR="00200A4A" w:rsidRPr="00DE295B" w:rsidRDefault="00200A4A" w:rsidP="00C83187">
          <w:pPr>
            <w:pStyle w:val="ISOComments"/>
            <w:spacing w:before="60" w:after="60"/>
            <w:rPr>
              <w:b/>
              <w:bCs/>
              <w:lang w:val="da-DK"/>
            </w:rPr>
          </w:pPr>
          <w:r>
            <w:rPr>
              <w:b/>
              <w:bCs/>
              <w:lang w:val="da-DK"/>
            </w:rPr>
            <w:t xml:space="preserve">Navn: </w:t>
          </w:r>
          <w:r w:rsidR="00C916E3">
            <w:rPr>
              <w:b/>
              <w:bCs/>
              <w:lang w:val="da-DK"/>
            </w:rPr>
            <w:br/>
            <w:t>Organisation:</w:t>
          </w:r>
        </w:p>
      </w:tc>
    </w:tr>
  </w:tbl>
  <w:p w14:paraId="13CB7F43" w14:textId="77777777" w:rsidR="00B72A45" w:rsidRPr="00C83187" w:rsidRDefault="003B4E88">
    <w:pPr>
      <w:pStyle w:val="Sidehoved"/>
      <w:rPr>
        <w:lang w:val="da-DK"/>
      </w:rPr>
    </w:pPr>
  </w:p>
  <w:p w14:paraId="00DDE40B" w14:textId="77777777" w:rsidR="002F2CA1" w:rsidRPr="00C83187" w:rsidRDefault="003B4E88">
    <w:pPr>
      <w:pStyle w:val="Sidehoved"/>
      <w:rPr>
        <w:lang w:val="da-DK"/>
      </w:rPr>
    </w:pPr>
  </w:p>
  <w:p w14:paraId="5B821E09" w14:textId="77777777" w:rsidR="002F2CA1" w:rsidRPr="00C83187" w:rsidRDefault="003B4E88">
    <w:pPr>
      <w:pStyle w:val="Sidehoved"/>
      <w:rPr>
        <w:lang w:val="da-DK"/>
      </w:rPr>
    </w:pPr>
  </w:p>
  <w:tbl>
    <w:tblPr>
      <w:tblW w:w="11836" w:type="dxa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1268"/>
      <w:gridCol w:w="1134"/>
      <w:gridCol w:w="4678"/>
      <w:gridCol w:w="4756"/>
    </w:tblGrid>
    <w:tr w:rsidR="00370C81" w14:paraId="2921300F" w14:textId="77777777" w:rsidTr="00BA4C60">
      <w:trPr>
        <w:cantSplit/>
        <w:jc w:val="center"/>
      </w:trPr>
      <w:tc>
        <w:tcPr>
          <w:tcW w:w="1268" w:type="dxa"/>
        </w:tcPr>
        <w:p w14:paraId="29C72746" w14:textId="098E3A1F" w:rsidR="00370C81" w:rsidRDefault="00370C81" w:rsidP="00BA4C60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proofErr w:type="spellStart"/>
          <w:r>
            <w:rPr>
              <w:b/>
              <w:sz w:val="16"/>
            </w:rPr>
            <w:t>Lin</w:t>
          </w:r>
          <w:r w:rsidR="00BA4C60">
            <w:rPr>
              <w:b/>
              <w:sz w:val="16"/>
            </w:rPr>
            <w:t>i</w:t>
          </w:r>
          <w:r>
            <w:rPr>
              <w:b/>
              <w:sz w:val="16"/>
            </w:rPr>
            <w:t>enummer</w:t>
          </w:r>
          <w:proofErr w:type="spellEnd"/>
        </w:p>
        <w:p w14:paraId="583A6BDD" w14:textId="64EDB864" w:rsidR="00370C81" w:rsidRDefault="00370C81" w:rsidP="00BA4C60">
          <w:pPr>
            <w:keepLines/>
            <w:spacing w:after="60" w:line="190" w:lineRule="exact"/>
            <w:jc w:val="center"/>
            <w:rPr>
              <w:b/>
              <w:sz w:val="16"/>
            </w:rPr>
          </w:pPr>
          <w:r>
            <w:rPr>
              <w:bCs/>
              <w:sz w:val="16"/>
            </w:rPr>
            <w:t>(</w:t>
          </w:r>
          <w:proofErr w:type="spellStart"/>
          <w:r>
            <w:rPr>
              <w:bCs/>
              <w:sz w:val="16"/>
            </w:rPr>
            <w:t>f.eks</w:t>
          </w:r>
          <w:proofErr w:type="spellEnd"/>
          <w:r>
            <w:rPr>
              <w:bCs/>
              <w:sz w:val="16"/>
            </w:rPr>
            <w:t>. 17</w:t>
          </w:r>
          <w:r w:rsidR="004D372F">
            <w:rPr>
              <w:bCs/>
              <w:sz w:val="16"/>
            </w:rPr>
            <w:t>2</w:t>
          </w:r>
          <w:r>
            <w:rPr>
              <w:bCs/>
              <w:sz w:val="16"/>
            </w:rPr>
            <w:t>)</w:t>
          </w:r>
        </w:p>
      </w:tc>
      <w:tc>
        <w:tcPr>
          <w:tcW w:w="1134" w:type="dxa"/>
        </w:tcPr>
        <w:p w14:paraId="5448E968" w14:textId="5BC30D9A" w:rsidR="00370C81" w:rsidRDefault="004D372F" w:rsidP="00BA4C60">
          <w:pPr>
            <w:keepLines/>
            <w:spacing w:before="100" w:after="60" w:line="190" w:lineRule="exact"/>
            <w:jc w:val="center"/>
            <w:rPr>
              <w:b/>
              <w:sz w:val="16"/>
              <w:szCs w:val="16"/>
            </w:rPr>
          </w:pPr>
          <w:proofErr w:type="spellStart"/>
          <w:r>
            <w:rPr>
              <w:b/>
              <w:sz w:val="16"/>
              <w:szCs w:val="16"/>
            </w:rPr>
            <w:t>Afsnit</w:t>
          </w:r>
          <w:proofErr w:type="spellEnd"/>
        </w:p>
        <w:p w14:paraId="0C2F18BF" w14:textId="77777777" w:rsidR="00370C81" w:rsidRPr="00395636" w:rsidRDefault="00370C81" w:rsidP="00BA4C60">
          <w:pPr>
            <w:keepLines/>
            <w:spacing w:after="60" w:line="190" w:lineRule="exact"/>
            <w:jc w:val="center"/>
            <w:rPr>
              <w:b/>
              <w:sz w:val="16"/>
              <w:szCs w:val="16"/>
            </w:rPr>
          </w:pPr>
          <w:r>
            <w:rPr>
              <w:bCs/>
              <w:sz w:val="16"/>
            </w:rPr>
            <w:t>(</w:t>
          </w:r>
          <w:proofErr w:type="spellStart"/>
          <w:r>
            <w:rPr>
              <w:bCs/>
              <w:sz w:val="16"/>
            </w:rPr>
            <w:t>f.eks</w:t>
          </w:r>
          <w:proofErr w:type="spellEnd"/>
          <w:r>
            <w:rPr>
              <w:bCs/>
              <w:sz w:val="16"/>
            </w:rPr>
            <w:t>. 3.1)</w:t>
          </w:r>
        </w:p>
      </w:tc>
      <w:tc>
        <w:tcPr>
          <w:tcW w:w="4678" w:type="dxa"/>
        </w:tcPr>
        <w:p w14:paraId="03A715DD" w14:textId="77777777" w:rsidR="00370C81" w:rsidRDefault="00370C81" w:rsidP="00BA4C60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proofErr w:type="spellStart"/>
          <w:r>
            <w:rPr>
              <w:b/>
              <w:sz w:val="16"/>
            </w:rPr>
            <w:t>Kommentar</w:t>
          </w:r>
          <w:proofErr w:type="spellEnd"/>
        </w:p>
      </w:tc>
      <w:tc>
        <w:tcPr>
          <w:tcW w:w="4756" w:type="dxa"/>
        </w:tcPr>
        <w:p w14:paraId="3BFE62CD" w14:textId="77777777" w:rsidR="00370C81" w:rsidRDefault="00370C81" w:rsidP="00BA4C60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proofErr w:type="spellStart"/>
          <w:r>
            <w:rPr>
              <w:b/>
              <w:sz w:val="16"/>
            </w:rPr>
            <w:t>Foreslåede</w:t>
          </w:r>
          <w:proofErr w:type="spellEnd"/>
          <w:r>
            <w:rPr>
              <w:b/>
              <w:sz w:val="16"/>
            </w:rPr>
            <w:t xml:space="preserve"> </w:t>
          </w:r>
          <w:proofErr w:type="spellStart"/>
          <w:r>
            <w:rPr>
              <w:b/>
              <w:sz w:val="16"/>
            </w:rPr>
            <w:t>ændringer</w:t>
          </w:r>
          <w:proofErr w:type="spellEnd"/>
        </w:p>
      </w:tc>
    </w:tr>
  </w:tbl>
  <w:p w14:paraId="7A92F145" w14:textId="77777777" w:rsidR="002F2CA1" w:rsidRDefault="003B4E88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U2MzQ2MzU2NTdX0lEKTi0uzszPAykwqQUAX2eWZSwAAAA="/>
  </w:docVars>
  <w:rsids>
    <w:rsidRoot w:val="00A9693B"/>
    <w:rsid w:val="00200A4A"/>
    <w:rsid w:val="002C7A07"/>
    <w:rsid w:val="00370C81"/>
    <w:rsid w:val="003B4E88"/>
    <w:rsid w:val="004D372F"/>
    <w:rsid w:val="0051009B"/>
    <w:rsid w:val="007A7417"/>
    <w:rsid w:val="00896C49"/>
    <w:rsid w:val="00A9693B"/>
    <w:rsid w:val="00BA4C60"/>
    <w:rsid w:val="00C916E3"/>
    <w:rsid w:val="00CF2BA4"/>
    <w:rsid w:val="00DE295B"/>
    <w:rsid w:val="00EE58A9"/>
    <w:rsid w:val="086FB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7CD8CED"/>
  <w15:chartTrackingRefBased/>
  <w15:docId w15:val="{01D73F22-B02E-4C5A-9EA2-9F9F92F9A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93B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ISOClause">
    <w:name w:val="ISO_Clause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customStyle="1" w:styleId="ISOParagraph">
    <w:name w:val="ISO_Paragraph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customStyle="1" w:styleId="ISOComments">
    <w:name w:val="ISO_Comments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customStyle="1" w:styleId="ISOChange">
    <w:name w:val="ISO_Change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styleId="NormalWeb">
    <w:name w:val="Normal (Web)"/>
    <w:basedOn w:val="Normal"/>
    <w:uiPriority w:val="99"/>
    <w:unhideWhenUsed/>
    <w:rsid w:val="00A9693B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da-DK" w:eastAsia="da-DK"/>
    </w:rPr>
  </w:style>
  <w:style w:type="paragraph" w:styleId="Sidehoved">
    <w:name w:val="header"/>
    <w:basedOn w:val="Normal"/>
    <w:link w:val="SidehovedTegn"/>
    <w:uiPriority w:val="99"/>
    <w:unhideWhenUsed/>
    <w:rsid w:val="00A9693B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A9693B"/>
    <w:rPr>
      <w:rFonts w:ascii="Arial" w:eastAsia="Times New Roman" w:hAnsi="Arial" w:cs="Times New Roman"/>
      <w:szCs w:val="20"/>
      <w:lang w:val="en-GB"/>
    </w:rPr>
  </w:style>
  <w:style w:type="paragraph" w:customStyle="1" w:styleId="ISOSecretObservations">
    <w:name w:val="ISO_Secret_Observations"/>
    <w:basedOn w:val="Normal"/>
    <w:rsid w:val="00A9693B"/>
    <w:pPr>
      <w:spacing w:before="210" w:line="210" w:lineRule="exact"/>
      <w:jc w:val="left"/>
    </w:pPr>
    <w:rPr>
      <w:sz w:val="18"/>
    </w:rPr>
  </w:style>
  <w:style w:type="character" w:customStyle="1" w:styleId="MTEquationSection">
    <w:name w:val="MTEquationSection"/>
    <w:rsid w:val="00A9693B"/>
    <w:rPr>
      <w:vanish w:val="0"/>
      <w:color w:val="FF0000"/>
      <w:sz w:val="16"/>
    </w:rPr>
  </w:style>
  <w:style w:type="paragraph" w:styleId="Sidefod">
    <w:name w:val="footer"/>
    <w:basedOn w:val="Normal"/>
    <w:link w:val="SidefodTegn"/>
    <w:uiPriority w:val="99"/>
    <w:unhideWhenUsed/>
    <w:rsid w:val="00A9693B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A9693B"/>
    <w:rPr>
      <w:rFonts w:ascii="Arial" w:eastAsia="Times New Roman" w:hAnsi="Arial" w:cs="Times New Roman"/>
      <w:szCs w:val="20"/>
      <w:lang w:val="en-GB"/>
    </w:rPr>
  </w:style>
  <w:style w:type="table" w:styleId="Tabel-Gitter">
    <w:name w:val="Table Grid"/>
    <w:basedOn w:val="Tabel-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4D257117FDF64CB8E9A82B7F687183" ma:contentTypeVersion="2" ma:contentTypeDescription="Create a new document." ma:contentTypeScope="" ma:versionID="198ecd2c6a973013c824f246ba3f4cdb">
  <xsd:schema xmlns:xsd="http://www.w3.org/2001/XMLSchema" xmlns:xs="http://www.w3.org/2001/XMLSchema" xmlns:p="http://schemas.microsoft.com/office/2006/metadata/properties" xmlns:ns2="756c5e16-d1ea-4685-ba8d-8891a43995fe" targetNamespace="http://schemas.microsoft.com/office/2006/metadata/properties" ma:root="true" ma:fieldsID="84c21e8f82fdc9c4cf1cd345158fdd39" ns2:_="">
    <xsd:import namespace="756c5e16-d1ea-4685-ba8d-8891a4399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c5e16-d1ea-4685-ba8d-8891a4399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5517AD-F99A-45C7-8A17-F5EA81F2674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56c5e16-d1ea-4685-ba8d-8891a43995f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77EDBEE-01CA-49AD-832E-46F569E003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E5FE90-621F-4F92-984E-526DDCC728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c5e16-d1ea-4685-ba8d-8891a4399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</Words>
  <Characters>103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te Klint Heede</dc:creator>
  <cp:keywords/>
  <dc:description/>
  <cp:lastModifiedBy>Berit Aadal</cp:lastModifiedBy>
  <cp:revision>3</cp:revision>
  <dcterms:created xsi:type="dcterms:W3CDTF">2022-10-04T12:10:00Z</dcterms:created>
  <dcterms:modified xsi:type="dcterms:W3CDTF">2022-10-04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4D257117FDF64CB8E9A82B7F687183</vt:lpwstr>
  </property>
</Properties>
</file>